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A5B" w:rsidRDefault="00024A5B" w:rsidP="00024A5B">
      <w:r>
        <w:rPr>
          <w:rFonts w:hint="eastAsia"/>
          <w:sz w:val="28"/>
          <w:szCs w:val="28"/>
        </w:rPr>
        <w:t>附件</w:t>
      </w:r>
      <w:r>
        <w:rPr>
          <w:rFonts w:hint="eastAsia"/>
          <w:sz w:val="28"/>
          <w:szCs w:val="28"/>
        </w:rPr>
        <w:t>1</w:t>
      </w:r>
      <w:r w:rsidR="002B0225">
        <w:rPr>
          <w:rFonts w:hint="eastAsia"/>
          <w:sz w:val="28"/>
          <w:szCs w:val="28"/>
        </w:rPr>
        <w:t>：</w:t>
      </w:r>
    </w:p>
    <w:p w:rsidR="00024A5B" w:rsidRDefault="005B7DC5" w:rsidP="00024A5B">
      <w:pPr>
        <w:jc w:val="center"/>
        <w:rPr>
          <w:rFonts w:ascii="黑体" w:eastAsia="黑体" w:hAnsi="黑体"/>
          <w:sz w:val="40"/>
          <w:szCs w:val="44"/>
        </w:rPr>
      </w:pPr>
      <w:r>
        <w:rPr>
          <w:rFonts w:ascii="黑体" w:eastAsia="黑体" w:hAnsi="黑体" w:hint="eastAsia"/>
          <w:sz w:val="40"/>
          <w:szCs w:val="44"/>
        </w:rPr>
        <w:t>新刻制</w:t>
      </w:r>
      <w:r w:rsidR="00024A5B" w:rsidRPr="00DF04EE">
        <w:rPr>
          <w:rFonts w:ascii="黑体" w:eastAsia="黑体" w:hAnsi="黑体" w:hint="eastAsia"/>
          <w:sz w:val="40"/>
          <w:szCs w:val="44"/>
        </w:rPr>
        <w:t>公章列表</w:t>
      </w:r>
    </w:p>
    <w:p w:rsidR="00642DBF" w:rsidRPr="00642DBF" w:rsidRDefault="00642DBF" w:rsidP="00024A5B">
      <w:pPr>
        <w:jc w:val="center"/>
        <w:rPr>
          <w:rFonts w:ascii="黑体" w:eastAsia="黑体" w:hAnsi="黑体"/>
          <w:sz w:val="24"/>
          <w:szCs w:val="44"/>
        </w:rPr>
      </w:pP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球科学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生态环境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土木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质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电子科学与控制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信息工程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经济管理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应急管理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文化与传播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外国语学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基础课教学部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学科与研究生处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党政群团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教学科研教辅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综合保障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离退休总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马克思主义学院支部委员会</w:t>
      </w:r>
    </w:p>
    <w:p w:rsidR="00024A5B" w:rsidRPr="00024A5B" w:rsidRDefault="00024A5B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中国共产党防灾科技学院委员会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体育部支部委员会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继续教育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球科学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生态环境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土木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地质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电子科学与控制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信息工程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经济管理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应急管理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文化与传播学院</w:t>
      </w:r>
    </w:p>
    <w:p w:rsidR="00F073A6" w:rsidRPr="00024A5B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外国语学院</w:t>
      </w:r>
    </w:p>
    <w:p w:rsidR="00F073A6" w:rsidRDefault="00F073A6" w:rsidP="00024A5B">
      <w:pPr>
        <w:ind w:firstLineChars="295" w:firstLine="708"/>
        <w:jc w:val="left"/>
        <w:rPr>
          <w:sz w:val="24"/>
          <w:szCs w:val="24"/>
        </w:rPr>
      </w:pPr>
      <w:r w:rsidRPr="00024A5B">
        <w:rPr>
          <w:rFonts w:hint="eastAsia"/>
          <w:sz w:val="24"/>
          <w:szCs w:val="24"/>
        </w:rPr>
        <w:t>防灾科技学院</w:t>
      </w:r>
      <w:r w:rsidRPr="00024A5B">
        <w:rPr>
          <w:rFonts w:hint="eastAsia"/>
          <w:sz w:val="24"/>
          <w:szCs w:val="24"/>
        </w:rPr>
        <w:t xml:space="preserve"> </w:t>
      </w:r>
      <w:r w:rsidRPr="00024A5B">
        <w:rPr>
          <w:rFonts w:hint="eastAsia"/>
          <w:sz w:val="24"/>
          <w:szCs w:val="24"/>
        </w:rPr>
        <w:t>马克思主义学院</w:t>
      </w: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</w:p>
    <w:p w:rsidR="00CC6EA5" w:rsidRDefault="00CC6EA5" w:rsidP="00024A5B">
      <w:pPr>
        <w:ind w:firstLineChars="295" w:firstLine="708"/>
        <w:jc w:val="left"/>
        <w:rPr>
          <w:sz w:val="24"/>
          <w:szCs w:val="24"/>
        </w:rPr>
      </w:pPr>
      <w:bookmarkStart w:id="0" w:name="_GoBack"/>
      <w:bookmarkEnd w:id="0"/>
    </w:p>
    <w:sectPr w:rsidR="00CC6E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EBD" w:rsidRDefault="00360EBD" w:rsidP="00CC6EA5">
      <w:r>
        <w:separator/>
      </w:r>
    </w:p>
  </w:endnote>
  <w:endnote w:type="continuationSeparator" w:id="0">
    <w:p w:rsidR="00360EBD" w:rsidRDefault="00360EBD" w:rsidP="00CC6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EBD" w:rsidRDefault="00360EBD" w:rsidP="00CC6EA5">
      <w:r>
        <w:separator/>
      </w:r>
    </w:p>
  </w:footnote>
  <w:footnote w:type="continuationSeparator" w:id="0">
    <w:p w:rsidR="00360EBD" w:rsidRDefault="00360EBD" w:rsidP="00CC6E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2NDMytTCyMDMyMjFQ0lEKTi0uzszPAykwrQUA9NhkGCwAAAA="/>
  </w:docVars>
  <w:rsids>
    <w:rsidRoot w:val="00994820"/>
    <w:rsid w:val="000035FA"/>
    <w:rsid w:val="000076D1"/>
    <w:rsid w:val="000234B0"/>
    <w:rsid w:val="00024A5B"/>
    <w:rsid w:val="0002623D"/>
    <w:rsid w:val="00031B59"/>
    <w:rsid w:val="0003696B"/>
    <w:rsid w:val="00036F2C"/>
    <w:rsid w:val="00041969"/>
    <w:rsid w:val="00041CD1"/>
    <w:rsid w:val="0005697A"/>
    <w:rsid w:val="00062B2A"/>
    <w:rsid w:val="00066E49"/>
    <w:rsid w:val="00074CD5"/>
    <w:rsid w:val="00076218"/>
    <w:rsid w:val="00077A46"/>
    <w:rsid w:val="00090BF4"/>
    <w:rsid w:val="000B2B6B"/>
    <w:rsid w:val="000B3A25"/>
    <w:rsid w:val="000B4F5E"/>
    <w:rsid w:val="000C4986"/>
    <w:rsid w:val="000C5BE3"/>
    <w:rsid w:val="000F2A6F"/>
    <w:rsid w:val="00104D2D"/>
    <w:rsid w:val="001225C7"/>
    <w:rsid w:val="00123D68"/>
    <w:rsid w:val="001266A4"/>
    <w:rsid w:val="00136D55"/>
    <w:rsid w:val="00140A98"/>
    <w:rsid w:val="001436A3"/>
    <w:rsid w:val="00153C0C"/>
    <w:rsid w:val="001600BB"/>
    <w:rsid w:val="00173E66"/>
    <w:rsid w:val="001821E0"/>
    <w:rsid w:val="001947C9"/>
    <w:rsid w:val="00195537"/>
    <w:rsid w:val="001A4DDC"/>
    <w:rsid w:val="001A5001"/>
    <w:rsid w:val="001A741F"/>
    <w:rsid w:val="001C5474"/>
    <w:rsid w:val="001F0AEF"/>
    <w:rsid w:val="001F40C6"/>
    <w:rsid w:val="001F4ED1"/>
    <w:rsid w:val="001F643D"/>
    <w:rsid w:val="001F71DA"/>
    <w:rsid w:val="00203B48"/>
    <w:rsid w:val="002071F5"/>
    <w:rsid w:val="002269A1"/>
    <w:rsid w:val="00232371"/>
    <w:rsid w:val="00237A90"/>
    <w:rsid w:val="00241DB0"/>
    <w:rsid w:val="0025241D"/>
    <w:rsid w:val="002565B6"/>
    <w:rsid w:val="00257F2A"/>
    <w:rsid w:val="002613C4"/>
    <w:rsid w:val="00262F70"/>
    <w:rsid w:val="00285571"/>
    <w:rsid w:val="002B0225"/>
    <w:rsid w:val="002B132E"/>
    <w:rsid w:val="002B53D0"/>
    <w:rsid w:val="002C0D36"/>
    <w:rsid w:val="002C29D7"/>
    <w:rsid w:val="002C45E6"/>
    <w:rsid w:val="002D56CA"/>
    <w:rsid w:val="002F2394"/>
    <w:rsid w:val="00305B0B"/>
    <w:rsid w:val="00310F26"/>
    <w:rsid w:val="00321D04"/>
    <w:rsid w:val="00341153"/>
    <w:rsid w:val="00343D1C"/>
    <w:rsid w:val="00360EBD"/>
    <w:rsid w:val="003700DD"/>
    <w:rsid w:val="0039090D"/>
    <w:rsid w:val="003948C7"/>
    <w:rsid w:val="003A0FC0"/>
    <w:rsid w:val="003D24A1"/>
    <w:rsid w:val="003D5B63"/>
    <w:rsid w:val="003E11F8"/>
    <w:rsid w:val="003F1622"/>
    <w:rsid w:val="004003A0"/>
    <w:rsid w:val="00406011"/>
    <w:rsid w:val="0041131C"/>
    <w:rsid w:val="0041207E"/>
    <w:rsid w:val="0041220F"/>
    <w:rsid w:val="004143D3"/>
    <w:rsid w:val="0041456A"/>
    <w:rsid w:val="00415B2B"/>
    <w:rsid w:val="0041670C"/>
    <w:rsid w:val="00422B99"/>
    <w:rsid w:val="00427D7A"/>
    <w:rsid w:val="00434618"/>
    <w:rsid w:val="00444995"/>
    <w:rsid w:val="00446777"/>
    <w:rsid w:val="0044777F"/>
    <w:rsid w:val="004518D2"/>
    <w:rsid w:val="004558A2"/>
    <w:rsid w:val="00460461"/>
    <w:rsid w:val="00466F1A"/>
    <w:rsid w:val="00472534"/>
    <w:rsid w:val="00481D6C"/>
    <w:rsid w:val="004A29C9"/>
    <w:rsid w:val="004A3941"/>
    <w:rsid w:val="004B1FF3"/>
    <w:rsid w:val="004C3EB0"/>
    <w:rsid w:val="004D219E"/>
    <w:rsid w:val="004D2413"/>
    <w:rsid w:val="004D2F31"/>
    <w:rsid w:val="004E1AFA"/>
    <w:rsid w:val="004E7F67"/>
    <w:rsid w:val="004F0021"/>
    <w:rsid w:val="004F28F1"/>
    <w:rsid w:val="004F4282"/>
    <w:rsid w:val="004F746A"/>
    <w:rsid w:val="00551511"/>
    <w:rsid w:val="00555249"/>
    <w:rsid w:val="00570577"/>
    <w:rsid w:val="00572921"/>
    <w:rsid w:val="00573273"/>
    <w:rsid w:val="00575699"/>
    <w:rsid w:val="00585C67"/>
    <w:rsid w:val="00586C21"/>
    <w:rsid w:val="00595BB3"/>
    <w:rsid w:val="0059797D"/>
    <w:rsid w:val="005A07CA"/>
    <w:rsid w:val="005A3CBA"/>
    <w:rsid w:val="005B7DC5"/>
    <w:rsid w:val="005C0F60"/>
    <w:rsid w:val="005E039E"/>
    <w:rsid w:val="005F0221"/>
    <w:rsid w:val="005F7AA0"/>
    <w:rsid w:val="006013EB"/>
    <w:rsid w:val="00625504"/>
    <w:rsid w:val="00634C27"/>
    <w:rsid w:val="00642DBF"/>
    <w:rsid w:val="006466D3"/>
    <w:rsid w:val="00651365"/>
    <w:rsid w:val="00674845"/>
    <w:rsid w:val="006817E1"/>
    <w:rsid w:val="0068594B"/>
    <w:rsid w:val="00687E95"/>
    <w:rsid w:val="006915C0"/>
    <w:rsid w:val="00691AD4"/>
    <w:rsid w:val="006B0B51"/>
    <w:rsid w:val="006B406D"/>
    <w:rsid w:val="006C209A"/>
    <w:rsid w:val="006D099E"/>
    <w:rsid w:val="006D15C3"/>
    <w:rsid w:val="006D6B73"/>
    <w:rsid w:val="006D7180"/>
    <w:rsid w:val="006E4BBD"/>
    <w:rsid w:val="006E6172"/>
    <w:rsid w:val="006F3F7A"/>
    <w:rsid w:val="006F628A"/>
    <w:rsid w:val="00725267"/>
    <w:rsid w:val="00761064"/>
    <w:rsid w:val="007632AF"/>
    <w:rsid w:val="007702C8"/>
    <w:rsid w:val="007801DB"/>
    <w:rsid w:val="007877FC"/>
    <w:rsid w:val="007A6E95"/>
    <w:rsid w:val="007B35C7"/>
    <w:rsid w:val="007B64C2"/>
    <w:rsid w:val="007C0B22"/>
    <w:rsid w:val="007C77E9"/>
    <w:rsid w:val="007D33EF"/>
    <w:rsid w:val="007D7797"/>
    <w:rsid w:val="007E7C3C"/>
    <w:rsid w:val="007F025E"/>
    <w:rsid w:val="0080420F"/>
    <w:rsid w:val="00815627"/>
    <w:rsid w:val="00816B62"/>
    <w:rsid w:val="0083170D"/>
    <w:rsid w:val="00837555"/>
    <w:rsid w:val="0083785A"/>
    <w:rsid w:val="0084165B"/>
    <w:rsid w:val="008446C1"/>
    <w:rsid w:val="00852BEB"/>
    <w:rsid w:val="00857090"/>
    <w:rsid w:val="00863F8D"/>
    <w:rsid w:val="00876C50"/>
    <w:rsid w:val="0088310C"/>
    <w:rsid w:val="008925CD"/>
    <w:rsid w:val="008B0885"/>
    <w:rsid w:val="008B5752"/>
    <w:rsid w:val="008F6530"/>
    <w:rsid w:val="00914D87"/>
    <w:rsid w:val="00924292"/>
    <w:rsid w:val="009332D9"/>
    <w:rsid w:val="00937C58"/>
    <w:rsid w:val="00945C02"/>
    <w:rsid w:val="009531C8"/>
    <w:rsid w:val="009539D4"/>
    <w:rsid w:val="00956929"/>
    <w:rsid w:val="00956D5F"/>
    <w:rsid w:val="00970CF9"/>
    <w:rsid w:val="0097602A"/>
    <w:rsid w:val="00976BC0"/>
    <w:rsid w:val="009778BE"/>
    <w:rsid w:val="009823C9"/>
    <w:rsid w:val="00986751"/>
    <w:rsid w:val="00993202"/>
    <w:rsid w:val="00994820"/>
    <w:rsid w:val="009C0EBA"/>
    <w:rsid w:val="009C4176"/>
    <w:rsid w:val="009C5188"/>
    <w:rsid w:val="009D1359"/>
    <w:rsid w:val="00A04433"/>
    <w:rsid w:val="00A1590E"/>
    <w:rsid w:val="00A170A3"/>
    <w:rsid w:val="00A37625"/>
    <w:rsid w:val="00A60168"/>
    <w:rsid w:val="00A61A44"/>
    <w:rsid w:val="00A66DAC"/>
    <w:rsid w:val="00A67F1A"/>
    <w:rsid w:val="00A765C8"/>
    <w:rsid w:val="00A7683A"/>
    <w:rsid w:val="00AA508E"/>
    <w:rsid w:val="00AB05EA"/>
    <w:rsid w:val="00AD2A53"/>
    <w:rsid w:val="00AE43C8"/>
    <w:rsid w:val="00AE5A87"/>
    <w:rsid w:val="00B1223B"/>
    <w:rsid w:val="00B15CC3"/>
    <w:rsid w:val="00B21890"/>
    <w:rsid w:val="00B22D5F"/>
    <w:rsid w:val="00B255BA"/>
    <w:rsid w:val="00B32DDC"/>
    <w:rsid w:val="00B438FF"/>
    <w:rsid w:val="00B53685"/>
    <w:rsid w:val="00B77B49"/>
    <w:rsid w:val="00B8188F"/>
    <w:rsid w:val="00BC0F60"/>
    <w:rsid w:val="00BD1B31"/>
    <w:rsid w:val="00C00215"/>
    <w:rsid w:val="00C002F2"/>
    <w:rsid w:val="00C053F3"/>
    <w:rsid w:val="00C13B65"/>
    <w:rsid w:val="00C13EE2"/>
    <w:rsid w:val="00C14C1C"/>
    <w:rsid w:val="00C226A3"/>
    <w:rsid w:val="00C32947"/>
    <w:rsid w:val="00C3307F"/>
    <w:rsid w:val="00C3496E"/>
    <w:rsid w:val="00C374FE"/>
    <w:rsid w:val="00C46475"/>
    <w:rsid w:val="00C52620"/>
    <w:rsid w:val="00C96195"/>
    <w:rsid w:val="00C97851"/>
    <w:rsid w:val="00CB1CA0"/>
    <w:rsid w:val="00CB28CD"/>
    <w:rsid w:val="00CC01F4"/>
    <w:rsid w:val="00CC6EA5"/>
    <w:rsid w:val="00CF4E7E"/>
    <w:rsid w:val="00D360DE"/>
    <w:rsid w:val="00D36481"/>
    <w:rsid w:val="00D62726"/>
    <w:rsid w:val="00D72CF6"/>
    <w:rsid w:val="00D923F5"/>
    <w:rsid w:val="00DA72D2"/>
    <w:rsid w:val="00DD47D6"/>
    <w:rsid w:val="00DD6D79"/>
    <w:rsid w:val="00DE0B8B"/>
    <w:rsid w:val="00DF04EE"/>
    <w:rsid w:val="00DF1925"/>
    <w:rsid w:val="00E02AA4"/>
    <w:rsid w:val="00E1033C"/>
    <w:rsid w:val="00E15ED5"/>
    <w:rsid w:val="00E367A4"/>
    <w:rsid w:val="00E376DC"/>
    <w:rsid w:val="00E40869"/>
    <w:rsid w:val="00E426D1"/>
    <w:rsid w:val="00E4312F"/>
    <w:rsid w:val="00E4371E"/>
    <w:rsid w:val="00E553C1"/>
    <w:rsid w:val="00E61F8A"/>
    <w:rsid w:val="00E62508"/>
    <w:rsid w:val="00E63E37"/>
    <w:rsid w:val="00E667AB"/>
    <w:rsid w:val="00E66BA8"/>
    <w:rsid w:val="00E74F24"/>
    <w:rsid w:val="00E76EAF"/>
    <w:rsid w:val="00E83564"/>
    <w:rsid w:val="00E96679"/>
    <w:rsid w:val="00EC3D8E"/>
    <w:rsid w:val="00ED05F1"/>
    <w:rsid w:val="00ED5AAA"/>
    <w:rsid w:val="00ED7D33"/>
    <w:rsid w:val="00EE157B"/>
    <w:rsid w:val="00EF72F5"/>
    <w:rsid w:val="00F073A6"/>
    <w:rsid w:val="00F12D62"/>
    <w:rsid w:val="00F26A69"/>
    <w:rsid w:val="00F27747"/>
    <w:rsid w:val="00F3768D"/>
    <w:rsid w:val="00F40146"/>
    <w:rsid w:val="00F41267"/>
    <w:rsid w:val="00F43887"/>
    <w:rsid w:val="00F66552"/>
    <w:rsid w:val="00F832E3"/>
    <w:rsid w:val="00F87E9B"/>
    <w:rsid w:val="00FC0F3E"/>
    <w:rsid w:val="00FD109A"/>
    <w:rsid w:val="00FF7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A5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A4DDC"/>
    <w:pPr>
      <w:keepNext/>
      <w:keepLines/>
      <w:spacing w:before="100" w:beforeAutospacing="1" w:after="100" w:afterAutospacing="1"/>
      <w:ind w:firstLineChars="200" w:firstLine="200"/>
      <w:jc w:val="left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1A4DDC"/>
    <w:rPr>
      <w:b/>
      <w:bCs/>
      <w:kern w:val="44"/>
      <w:sz w:val="32"/>
      <w:szCs w:val="44"/>
    </w:rPr>
  </w:style>
  <w:style w:type="paragraph" w:styleId="a3">
    <w:name w:val="Date"/>
    <w:basedOn w:val="a"/>
    <w:next w:val="a"/>
    <w:link w:val="Char"/>
    <w:uiPriority w:val="99"/>
    <w:semiHidden/>
    <w:unhideWhenUsed/>
    <w:rsid w:val="00F073A6"/>
    <w:pPr>
      <w:ind w:leftChars="2500" w:left="100"/>
    </w:pPr>
  </w:style>
  <w:style w:type="character" w:customStyle="1" w:styleId="Char">
    <w:name w:val="日期 Char"/>
    <w:basedOn w:val="a0"/>
    <w:link w:val="a3"/>
    <w:uiPriority w:val="99"/>
    <w:semiHidden/>
    <w:rsid w:val="00F073A6"/>
  </w:style>
  <w:style w:type="paragraph" w:styleId="a4">
    <w:name w:val="Balloon Text"/>
    <w:basedOn w:val="a"/>
    <w:link w:val="Char0"/>
    <w:uiPriority w:val="99"/>
    <w:semiHidden/>
    <w:unhideWhenUsed/>
    <w:rsid w:val="00F073A6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F073A6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CC6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CC6EA5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CC6E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CC6EA5"/>
    <w:rPr>
      <w:sz w:val="18"/>
      <w:szCs w:val="18"/>
    </w:rPr>
  </w:style>
  <w:style w:type="paragraph" w:styleId="2">
    <w:name w:val="Body Text 2"/>
    <w:basedOn w:val="a"/>
    <w:link w:val="2Char"/>
    <w:unhideWhenUsed/>
    <w:rsid w:val="00CC6EA5"/>
    <w:pPr>
      <w:spacing w:after="120" w:line="480" w:lineRule="auto"/>
    </w:pPr>
    <w:rPr>
      <w:rFonts w:ascii="Times New Roman" w:eastAsia="宋体" w:hAnsi="Times New Roman" w:cs="Times New Roman"/>
      <w:szCs w:val="24"/>
    </w:rPr>
  </w:style>
  <w:style w:type="character" w:customStyle="1" w:styleId="2Char">
    <w:name w:val="正文文本 2 Char"/>
    <w:basedOn w:val="a0"/>
    <w:link w:val="2"/>
    <w:rsid w:val="00CC6EA5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1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03</Words>
  <Characters>588</Characters>
  <Application>Microsoft Office Word</Application>
  <DocSecurity>0</DocSecurity>
  <Lines>4</Lines>
  <Paragraphs>1</Paragraphs>
  <ScaleCrop>false</ScaleCrop>
  <Company>CHINA</Company>
  <LinksUpToDate>false</LinksUpToDate>
  <CharactersWithSpaces>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玉石</dc:creator>
  <cp:keywords/>
  <dc:description/>
  <cp:lastModifiedBy>段玉石</cp:lastModifiedBy>
  <cp:revision>51</cp:revision>
  <cp:lastPrinted>2018-07-07T01:11:00Z</cp:lastPrinted>
  <dcterms:created xsi:type="dcterms:W3CDTF">2018-07-07T00:17:00Z</dcterms:created>
  <dcterms:modified xsi:type="dcterms:W3CDTF">2018-07-07T02:35:00Z</dcterms:modified>
</cp:coreProperties>
</file>